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02EAAF9C" w14:textId="5E0FA8EA" w:rsidR="00701D1D" w:rsidRPr="00701D1D" w:rsidRDefault="004B7FD3" w:rsidP="00701D1D">
      <w:pPr>
        <w:ind w:left="142"/>
        <w:jc w:val="center"/>
        <w:rPr>
          <w:color w:val="0000FF" w:themeColor="hyperlink"/>
          <w:u w:val="single"/>
          <w:lang w:val="bg-BG"/>
        </w:rPr>
      </w:pPr>
      <w:r w:rsidRPr="004B7FD3">
        <w:t>Please</w:t>
      </w:r>
      <w:r>
        <w:t>,</w:t>
      </w:r>
      <w:r w:rsidRPr="004B7FD3">
        <w:t xml:space="preserve"> submit your source code solutions for the described problems to the</w:t>
      </w:r>
      <w:r w:rsidR="00701D1D">
        <w:t xml:space="preserve"> </w:t>
      </w:r>
      <w:hyperlink r:id="rId8" w:history="1">
        <w:r w:rsidR="00F241CF">
          <w:rPr>
            <w:rStyle w:val="InternetLink"/>
          </w:rPr>
          <w:t>Judge System</w:t>
        </w:r>
      </w:hyperlink>
      <w:r w:rsidR="00701D1D"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lastRenderedPageBreak/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605EA76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letters</w:t>
      </w:r>
      <w:r w:rsidR="00E00C87">
        <w:rPr>
          <w:sz w:val="22"/>
          <w:szCs w:val="22"/>
        </w:rPr>
        <w:t xml:space="preserve">. There </w:t>
      </w:r>
      <w:r w:rsidR="00561FDD" w:rsidRPr="00687AAF">
        <w:rPr>
          <w:sz w:val="22"/>
          <w:szCs w:val="22"/>
        </w:rPr>
        <w:t xml:space="preserve">can </w:t>
      </w:r>
      <w:r w:rsidR="00E00C87">
        <w:rPr>
          <w:sz w:val="22"/>
          <w:szCs w:val="22"/>
        </w:rPr>
        <w:t>be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</w:t>
      </w:r>
      <w:r w:rsidR="00E00C87">
        <w:rPr>
          <w:sz w:val="22"/>
          <w:szCs w:val="22"/>
          <w:lang w:val="bg-BG"/>
        </w:rPr>
        <w:t xml:space="preserve">, </w:t>
      </w:r>
      <w:r w:rsidR="00E00C87" w:rsidRPr="00E00C87">
        <w:rPr>
          <w:b/>
          <w:bCs/>
          <w:sz w:val="22"/>
          <w:szCs w:val="22"/>
        </w:rPr>
        <w:t>except</w:t>
      </w:r>
      <w:r w:rsidR="00E00C87">
        <w:rPr>
          <w:sz w:val="22"/>
          <w:szCs w:val="22"/>
        </w:rPr>
        <w:t xml:space="preserve"> for the </w:t>
      </w:r>
      <w:r w:rsidR="00E00C87" w:rsidRPr="00E00C87">
        <w:rPr>
          <w:b/>
          <w:bCs/>
          <w:sz w:val="22"/>
          <w:szCs w:val="22"/>
        </w:rPr>
        <w:t>last word</w:t>
      </w:r>
      <w:r w:rsidR="00561FDD" w:rsidRPr="00687AAF">
        <w:rPr>
          <w:sz w:val="22"/>
          <w:szCs w:val="22"/>
        </w:rPr>
        <w:t>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3328085F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</w:t>
      </w:r>
      <w:r w:rsidR="00701D1D">
        <w:t>names</w:t>
      </w:r>
      <w:r w:rsidRPr="00332C3D">
        <w:t xml:space="preserve">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9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You can check us at </w:t>
            </w:r>
            <w:hyperlink r:id="rId12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London Hotels are awesome! - </w:t>
            </w:r>
            <w:hyperlink r:id="rId13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BA26DB" w14:textId="77777777" w:rsidR="00795A8C" w:rsidRDefault="00795A8C">
      <w:pPr>
        <w:spacing w:before="0" w:after="0" w:line="240" w:lineRule="auto"/>
      </w:pPr>
      <w:r>
        <w:separator/>
      </w:r>
    </w:p>
  </w:endnote>
  <w:endnote w:type="continuationSeparator" w:id="0">
    <w:p w14:paraId="01B28B13" w14:textId="77777777" w:rsidR="00795A8C" w:rsidRDefault="00795A8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92838D" w14:textId="77777777" w:rsidR="00795A8C" w:rsidRDefault="00795A8C">
      <w:pPr>
        <w:spacing w:before="0" w:after="0" w:line="240" w:lineRule="auto"/>
      </w:pPr>
      <w:r>
        <w:separator/>
      </w:r>
    </w:p>
  </w:footnote>
  <w:footnote w:type="continuationSeparator" w:id="0">
    <w:p w14:paraId="07769BEE" w14:textId="77777777" w:rsidR="00795A8C" w:rsidRDefault="00795A8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143180"/>
    <w:rsid w:val="00167947"/>
    <w:rsid w:val="001B5B62"/>
    <w:rsid w:val="002554B7"/>
    <w:rsid w:val="00256E68"/>
    <w:rsid w:val="00264C45"/>
    <w:rsid w:val="002F4756"/>
    <w:rsid w:val="00330A91"/>
    <w:rsid w:val="00332C3D"/>
    <w:rsid w:val="004B7FD3"/>
    <w:rsid w:val="004C0B47"/>
    <w:rsid w:val="004D2B9E"/>
    <w:rsid w:val="005049D9"/>
    <w:rsid w:val="00561FDD"/>
    <w:rsid w:val="005870A7"/>
    <w:rsid w:val="006749D8"/>
    <w:rsid w:val="00687AAF"/>
    <w:rsid w:val="006A19A1"/>
    <w:rsid w:val="006C47A7"/>
    <w:rsid w:val="00701D1D"/>
    <w:rsid w:val="00780A90"/>
    <w:rsid w:val="00795A8C"/>
    <w:rsid w:val="007B29CF"/>
    <w:rsid w:val="008748CF"/>
    <w:rsid w:val="009B405E"/>
    <w:rsid w:val="00A23C4F"/>
    <w:rsid w:val="00A2763D"/>
    <w:rsid w:val="00AF77A9"/>
    <w:rsid w:val="00B10A4E"/>
    <w:rsid w:val="00CC6B06"/>
    <w:rsid w:val="00D6644D"/>
    <w:rsid w:val="00DC5B73"/>
    <w:rsid w:val="00DE7B4C"/>
    <w:rsid w:val="00E00C87"/>
    <w:rsid w:val="00E13844"/>
    <w:rsid w:val="00E82F8B"/>
    <w:rsid w:val="00EA10DB"/>
    <w:rsid w:val="00F241CF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43/Regular-Expressions-Exercise" TargetMode="External"/><Relationship Id="rId13" Type="http://schemas.openxmlformats.org/officeDocument/2006/relationships/hyperlink" Target="http://www.indigo.bloggers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london-hotels.co.u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ebspiders101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internet.com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web-stars.com/" TargetMode="External"/><Relationship Id="rId14" Type="http://schemas.openxmlformats.org/officeDocument/2006/relationships/hyperlink" Target="http://www.rebel21.sedecrem.moc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4</Pages>
  <Words>862</Words>
  <Characters>5143</Characters>
  <Application>Microsoft Office Word</Application>
  <DocSecurity>0</DocSecurity>
  <Lines>155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3</cp:revision>
  <cp:lastPrinted>2015-10-26T22:35:00Z</cp:lastPrinted>
  <dcterms:created xsi:type="dcterms:W3CDTF">2019-11-12T12:29:00Z</dcterms:created>
  <dcterms:modified xsi:type="dcterms:W3CDTF">2024-12-02T10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